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315778" w14:textId="352FC57D" w:rsidR="00DB712F" w:rsidRDefault="00DB712F" w:rsidP="007105AF">
      <w:pPr>
        <w:pStyle w:val="Title"/>
        <w:jc w:val="left"/>
        <w:rPr>
          <w:rFonts w:asciiTheme="minorHAnsi" w:hAnsiTheme="minorHAnsi"/>
          <w:szCs w:val="22"/>
        </w:rPr>
      </w:pPr>
      <w:r w:rsidRPr="00DB712F">
        <w:rPr>
          <w:rFonts w:asciiTheme="minorHAnsi" w:hAnsiTheme="minorHAnsi"/>
          <w:szCs w:val="22"/>
        </w:rPr>
        <w:t>In-</w:t>
      </w:r>
      <w:r w:rsidR="00EA4718">
        <w:rPr>
          <w:rFonts w:asciiTheme="minorHAnsi" w:hAnsiTheme="minorHAnsi"/>
          <w:szCs w:val="22"/>
        </w:rPr>
        <w:t>C</w:t>
      </w:r>
      <w:r w:rsidRPr="00DB712F">
        <w:rPr>
          <w:rFonts w:asciiTheme="minorHAnsi" w:hAnsiTheme="minorHAnsi"/>
          <w:szCs w:val="22"/>
        </w:rPr>
        <w:t xml:space="preserve">lass </w:t>
      </w:r>
      <w:r w:rsidR="00EA4718">
        <w:rPr>
          <w:rFonts w:asciiTheme="minorHAnsi" w:hAnsiTheme="minorHAnsi"/>
          <w:szCs w:val="22"/>
        </w:rPr>
        <w:t>Activity</w:t>
      </w:r>
      <w:r w:rsidR="00521B4C">
        <w:rPr>
          <w:rFonts w:asciiTheme="minorHAnsi" w:hAnsiTheme="minorHAnsi"/>
          <w:szCs w:val="22"/>
        </w:rPr>
        <w:t xml:space="preserve"> #</w:t>
      </w:r>
      <w:r w:rsidR="006C313F">
        <w:rPr>
          <w:rFonts w:asciiTheme="minorHAnsi" w:hAnsiTheme="minorHAnsi"/>
          <w:szCs w:val="22"/>
        </w:rPr>
        <w:t>1</w:t>
      </w:r>
      <w:r w:rsidRPr="00DB712F">
        <w:rPr>
          <w:rFonts w:asciiTheme="minorHAnsi" w:hAnsiTheme="minorHAnsi"/>
          <w:szCs w:val="22"/>
        </w:rPr>
        <w:t xml:space="preserve">: </w:t>
      </w:r>
      <w:r w:rsidR="006C313F">
        <w:rPr>
          <w:rFonts w:asciiTheme="minorHAnsi" w:hAnsiTheme="minorHAnsi"/>
          <w:szCs w:val="22"/>
        </w:rPr>
        <w:t>Database Schema</w:t>
      </w:r>
      <w:r w:rsidR="00CD76AA">
        <w:rPr>
          <w:rFonts w:asciiTheme="minorHAnsi" w:hAnsiTheme="minorHAnsi"/>
          <w:szCs w:val="22"/>
        </w:rPr>
        <w:t xml:space="preserve"> </w:t>
      </w:r>
    </w:p>
    <w:p w14:paraId="0AF55982" w14:textId="77777777" w:rsidR="00D76FDD" w:rsidRPr="00DB712F" w:rsidRDefault="00D76FDD" w:rsidP="00D76FDD">
      <w:pPr>
        <w:pStyle w:val="Title"/>
        <w:jc w:val="left"/>
        <w:rPr>
          <w:rFonts w:asciiTheme="minorHAnsi" w:hAnsiTheme="minorHAnsi"/>
          <w:b w:val="0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76FDD" w14:paraId="3AF414D4" w14:textId="77777777" w:rsidTr="00903F1B">
        <w:tc>
          <w:tcPr>
            <w:tcW w:w="12978" w:type="dxa"/>
          </w:tcPr>
          <w:p w14:paraId="01778B93" w14:textId="77777777" w:rsidR="00D76FDD" w:rsidRDefault="00D76FDD" w:rsidP="00903F1B">
            <w:pPr>
              <w:spacing w:after="200"/>
              <w:jc w:val="center"/>
              <w:rPr>
                <w:b/>
              </w:rPr>
            </w:pPr>
            <w:r>
              <w:rPr>
                <w:b/>
              </w:rPr>
              <w:t>Submission Instructions</w:t>
            </w:r>
          </w:p>
          <w:p w14:paraId="6232347B" w14:textId="6D8CAB09" w:rsidR="00E03D55" w:rsidRDefault="00D76FDD" w:rsidP="00E03D55">
            <w:pPr>
              <w:spacing w:after="120"/>
              <w:rPr>
                <w:sz w:val="24"/>
              </w:rPr>
            </w:pPr>
            <w:r>
              <w:t>Submit your solutions as a Word</w:t>
            </w:r>
            <w:r w:rsidR="00DD0DB9">
              <w:t>, PPT</w:t>
            </w:r>
            <w:r>
              <w:t xml:space="preserve"> or PDF file </w:t>
            </w:r>
            <w:r w:rsidRPr="00344BDC">
              <w:t xml:space="preserve">through </w:t>
            </w:r>
            <w:r>
              <w:rPr>
                <w:b/>
              </w:rPr>
              <w:t>Canvas</w:t>
            </w:r>
            <w:r w:rsidRPr="00344BDC">
              <w:rPr>
                <w:b/>
              </w:rPr>
              <w:t>&gt;</w:t>
            </w:r>
            <w:r>
              <w:rPr>
                <w:b/>
              </w:rPr>
              <w:t>Assignments&gt;</w:t>
            </w:r>
            <w:r w:rsidR="00E03D55">
              <w:rPr>
                <w:b/>
              </w:rPr>
              <w:t>To-Do</w:t>
            </w:r>
            <w:r w:rsidRPr="00344BDC">
              <w:rPr>
                <w:b/>
              </w:rPr>
              <w:t xml:space="preserve"> Submissions</w:t>
            </w:r>
            <w:r>
              <w:rPr>
                <w:b/>
              </w:rPr>
              <w:t xml:space="preserve">. </w:t>
            </w:r>
          </w:p>
          <w:p w14:paraId="7B587D80" w14:textId="77777777" w:rsidR="00903F1B" w:rsidRDefault="00D76FDD" w:rsidP="00E03D55">
            <w:pPr>
              <w:spacing w:after="120"/>
            </w:pPr>
            <w:r>
              <w:t>You must create your d</w:t>
            </w:r>
            <w:r w:rsidR="004049D4">
              <w:t>atabase schema</w:t>
            </w:r>
            <w:r>
              <w:t>s electronically, and they cannot be hand-drawn.</w:t>
            </w:r>
            <w:r w:rsidR="00E345CF">
              <w:t xml:space="preserve"> </w:t>
            </w:r>
          </w:p>
          <w:p w14:paraId="2ADA5873" w14:textId="77777777" w:rsidR="00903F1B" w:rsidRDefault="001937E7" w:rsidP="00E03D55">
            <w:pPr>
              <w:spacing w:after="120"/>
            </w:pPr>
            <w:r>
              <w:t xml:space="preserve">For part </w:t>
            </w:r>
            <w:r w:rsidR="00E345CF">
              <w:t>1</w:t>
            </w:r>
            <w:r>
              <w:t xml:space="preserve">, use </w:t>
            </w:r>
            <w:proofErr w:type="spellStart"/>
            <w:r>
              <w:t>Vertabelo</w:t>
            </w:r>
            <w:proofErr w:type="spellEnd"/>
            <w:r>
              <w:t xml:space="preserve"> to create your schemas (</w:t>
            </w:r>
            <w:hyperlink r:id="rId8" w:history="1">
              <w:r>
                <w:rPr>
                  <w:rStyle w:val="Hyperlink"/>
                </w:rPr>
                <w:t>https://www.vertabelo.com/</w:t>
              </w:r>
            </w:hyperlink>
            <w:r w:rsidRPr="00CF4394">
              <w:t xml:space="preserve"> </w:t>
            </w:r>
            <w:r>
              <w:t xml:space="preserve">). When you finish creating your database schemas, </w:t>
            </w:r>
            <w:r w:rsidRPr="00CF4394">
              <w:t>export the</w:t>
            </w:r>
            <w:r>
              <w:t xml:space="preserve"> schemas</w:t>
            </w:r>
            <w:r w:rsidRPr="00CF4394">
              <w:t xml:space="preserve"> as a </w:t>
            </w:r>
            <w:r>
              <w:t>PNG file</w:t>
            </w:r>
            <w:r w:rsidRPr="00CF4394">
              <w:t xml:space="preserve"> which can be placed into a Word document.</w:t>
            </w:r>
            <w:r w:rsidR="00E345CF">
              <w:t xml:space="preserve"> </w:t>
            </w:r>
          </w:p>
          <w:p w14:paraId="3B1447B9" w14:textId="0CD38D24" w:rsidR="00D76FDD" w:rsidRDefault="000E39EB" w:rsidP="00E03D55">
            <w:pPr>
              <w:spacing w:after="120"/>
            </w:pPr>
            <w:r>
              <w:t xml:space="preserve">For part </w:t>
            </w:r>
            <w:r w:rsidR="00E345CF">
              <w:t>2</w:t>
            </w:r>
            <w:r>
              <w:t xml:space="preserve">, use the power point template provided on the community website. </w:t>
            </w:r>
          </w:p>
          <w:p w14:paraId="22CF03FC" w14:textId="4A0A8C58" w:rsidR="002D1F17" w:rsidRPr="002159FB" w:rsidRDefault="002D1F17" w:rsidP="002D1F17">
            <w:pPr>
              <w:rPr>
                <w:b/>
              </w:rPr>
            </w:pPr>
            <w:r>
              <w:rPr>
                <w:b/>
              </w:rPr>
              <w:t xml:space="preserve">How to create an account in </w:t>
            </w:r>
            <w:proofErr w:type="spellStart"/>
            <w:r>
              <w:rPr>
                <w:b/>
              </w:rPr>
              <w:t>Vertabelo</w:t>
            </w:r>
            <w:proofErr w:type="spellEnd"/>
            <w:r>
              <w:rPr>
                <w:b/>
              </w:rPr>
              <w:t>?</w:t>
            </w:r>
          </w:p>
          <w:p w14:paraId="7AD89669" w14:textId="46567872" w:rsidR="002D1F17" w:rsidRDefault="00BE6247" w:rsidP="002D1F17">
            <w:pPr>
              <w:pStyle w:val="ListParagraph"/>
              <w:numPr>
                <w:ilvl w:val="0"/>
                <w:numId w:val="6"/>
              </w:numPr>
            </w:pPr>
            <w:r>
              <w:t xml:space="preserve">You can create an academic account by using your </w:t>
            </w:r>
            <w:proofErr w:type="spellStart"/>
            <w:r>
              <w:t>TUemail</w:t>
            </w:r>
            <w:proofErr w:type="spellEnd"/>
            <w:r>
              <w:t xml:space="preserve">. </w:t>
            </w:r>
            <w:r w:rsidR="00176E2A">
              <w:t>C</w:t>
            </w:r>
            <w:r>
              <w:t>lick ‘register here’ and follow the instruction.</w:t>
            </w:r>
          </w:p>
          <w:p w14:paraId="40B68DFA" w14:textId="04B5408F" w:rsidR="00BE6247" w:rsidRDefault="00E20FEB" w:rsidP="00BE6247">
            <w:pPr>
              <w:ind w:left="360"/>
            </w:pPr>
            <w:r>
              <w:rPr>
                <w:noProof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87A59EF" wp14:editId="1F01286C">
                      <wp:simplePos x="0" y="0"/>
                      <wp:positionH relativeFrom="column">
                        <wp:posOffset>2923946</wp:posOffset>
                      </wp:positionH>
                      <wp:positionV relativeFrom="paragraph">
                        <wp:posOffset>624789</wp:posOffset>
                      </wp:positionV>
                      <wp:extent cx="1060256" cy="465615"/>
                      <wp:effectExtent l="0" t="0" r="26035" b="1079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60256" cy="4656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91AB698" id="Rectangle 4" o:spid="_x0000_s1026" style="position:absolute;margin-left:230.25pt;margin-top:49.2pt;width:83.5pt;height:36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" filled="f" strokecolor="red" strokeweight="2pt"/>
                  </w:pict>
                </mc:Fallback>
              </mc:AlternateContent>
            </w:r>
            <w:r w:rsidR="00BE6247">
              <w:t xml:space="preserve">                 </w:t>
            </w:r>
            <w:r w:rsidR="00BE6247">
              <w:rPr>
                <w:noProof/>
                <w:lang w:eastAsia="ko-KR"/>
              </w:rPr>
              <w:drawing>
                <wp:inline distT="0" distB="0" distL="0" distR="0" wp14:anchorId="64598876" wp14:editId="7A2724CD">
                  <wp:extent cx="3606394" cy="1794721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nap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6815" cy="1809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E929C3" w14:textId="792ACCF7" w:rsidR="001F5278" w:rsidRPr="00FE7AF0" w:rsidRDefault="001F5278" w:rsidP="00923D2B"/>
        </w:tc>
      </w:tr>
    </w:tbl>
    <w:p w14:paraId="28AD0208" w14:textId="37E3E518" w:rsidR="00234F6C" w:rsidRDefault="00AE78CC" w:rsidP="00234F6C">
      <w:pPr>
        <w:spacing w:before="120"/>
        <w:rPr>
          <w:b/>
        </w:rPr>
      </w:pPr>
      <w:r>
        <w:rPr>
          <w:b/>
        </w:rPr>
        <w:t xml:space="preserve">Part 1. </w:t>
      </w:r>
    </w:p>
    <w:p w14:paraId="10FA9469" w14:textId="77777777" w:rsidR="00F3492A" w:rsidRPr="004049D4" w:rsidRDefault="00F3492A" w:rsidP="00F3492A">
      <w:pPr>
        <w:spacing w:before="120"/>
        <w:rPr>
          <w:bCs/>
        </w:rPr>
      </w:pPr>
      <w:r w:rsidRPr="004049D4">
        <w:rPr>
          <w:bCs/>
        </w:rPr>
        <w:t xml:space="preserve">Use the </w:t>
      </w:r>
      <w:r>
        <w:rPr>
          <w:bCs/>
        </w:rPr>
        <w:t xml:space="preserve">information from the </w:t>
      </w:r>
      <w:r w:rsidRPr="004049D4">
        <w:rPr>
          <w:bCs/>
        </w:rPr>
        <w:t>following</w:t>
      </w:r>
      <w:r>
        <w:rPr>
          <w:bCs/>
        </w:rPr>
        <w:t xml:space="preserve"> tables to create a database schema for each of the scenarios. Remember to specify the cardinality of the relationships when you create the schema. Maximum cardinality is </w:t>
      </w:r>
      <w:proofErr w:type="gramStart"/>
      <w:r>
        <w:rPr>
          <w:bCs/>
        </w:rPr>
        <w:t>given,</w:t>
      </w:r>
      <w:proofErr w:type="gramEnd"/>
      <w:r>
        <w:rPr>
          <w:bCs/>
        </w:rPr>
        <w:t xml:space="preserve"> however you will have to identify the minimum cardinality if necessary.</w:t>
      </w:r>
    </w:p>
    <w:p w14:paraId="781C472C" w14:textId="06AFC9CA" w:rsidR="00F3492A" w:rsidRPr="004049D4" w:rsidRDefault="00F3492A" w:rsidP="00F3492A">
      <w:pPr>
        <w:rPr>
          <w:b/>
          <w:i/>
        </w:rPr>
      </w:pPr>
      <w:bookmarkStart w:id="0" w:name="_Hlk15388736"/>
      <w:r w:rsidRPr="00F46289">
        <w:rPr>
          <w:b/>
          <w:i/>
        </w:rPr>
        <w:t xml:space="preserve">Scenario </w:t>
      </w:r>
      <w:r w:rsidR="00825F44">
        <w:rPr>
          <w:b/>
          <w:i/>
        </w:rPr>
        <w:t>1</w:t>
      </w:r>
      <w:r w:rsidRPr="00F46289">
        <w:rPr>
          <w:b/>
          <w:i/>
        </w:rPr>
        <w:t>:</w:t>
      </w:r>
      <w:r>
        <w:rPr>
          <w:b/>
          <w:i/>
        </w:rPr>
        <w:t xml:space="preserve"> </w:t>
      </w:r>
      <w:r w:rsidRPr="00C27D17">
        <w:rPr>
          <w:b/>
          <w:bCs/>
          <w:i/>
        </w:rPr>
        <w:t>Housing Author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6750"/>
      </w:tblGrid>
      <w:tr w:rsidR="00F3492A" w14:paraId="13EC1A94" w14:textId="77777777" w:rsidTr="00903F1B">
        <w:tc>
          <w:tcPr>
            <w:tcW w:w="2808" w:type="dxa"/>
            <w:shd w:val="clear" w:color="auto" w:fill="D9D9D9" w:themeFill="background1" w:themeFillShade="D9"/>
          </w:tcPr>
          <w:bookmarkEnd w:id="0"/>
          <w:p w14:paraId="6FE36AAD" w14:textId="77777777" w:rsidR="00F3492A" w:rsidRPr="00C75C92" w:rsidRDefault="00F3492A" w:rsidP="00903F1B">
            <w:pPr>
              <w:jc w:val="center"/>
              <w:rPr>
                <w:b/>
              </w:rPr>
            </w:pPr>
            <w:r w:rsidRPr="00C75C92">
              <w:rPr>
                <w:b/>
              </w:rPr>
              <w:t>Entities</w:t>
            </w:r>
          </w:p>
        </w:tc>
        <w:tc>
          <w:tcPr>
            <w:tcW w:w="6750" w:type="dxa"/>
            <w:shd w:val="clear" w:color="auto" w:fill="D9D9D9" w:themeFill="background1" w:themeFillShade="D9"/>
          </w:tcPr>
          <w:p w14:paraId="02806D41" w14:textId="77777777" w:rsidR="00F3492A" w:rsidRPr="00C75C92" w:rsidRDefault="00F3492A" w:rsidP="00903F1B">
            <w:pPr>
              <w:jc w:val="center"/>
              <w:rPr>
                <w:b/>
              </w:rPr>
            </w:pPr>
            <w:r w:rsidRPr="00C75C92">
              <w:rPr>
                <w:b/>
              </w:rPr>
              <w:t>Attributes</w:t>
            </w:r>
          </w:p>
        </w:tc>
      </w:tr>
      <w:tr w:rsidR="00F3492A" w14:paraId="5FA7CAF4" w14:textId="77777777" w:rsidTr="00903F1B">
        <w:trPr>
          <w:trHeight w:val="251"/>
        </w:trPr>
        <w:tc>
          <w:tcPr>
            <w:tcW w:w="2808" w:type="dxa"/>
          </w:tcPr>
          <w:p w14:paraId="63C44993" w14:textId="77777777" w:rsidR="00F3492A" w:rsidRDefault="00F3492A" w:rsidP="00903F1B">
            <w:r w:rsidRPr="00FD7BEF">
              <w:t>Development</w:t>
            </w:r>
          </w:p>
        </w:tc>
        <w:tc>
          <w:tcPr>
            <w:tcW w:w="6750" w:type="dxa"/>
          </w:tcPr>
          <w:p w14:paraId="7C478AE1" w14:textId="77777777" w:rsidR="00F3492A" w:rsidRPr="00FD7BEF" w:rsidRDefault="00F3492A" w:rsidP="00903F1B">
            <w:proofErr w:type="spellStart"/>
            <w:r w:rsidRPr="00FD7BEF">
              <w:t>DevelopmentID</w:t>
            </w:r>
            <w:proofErr w:type="spellEnd"/>
            <w:r w:rsidRPr="00FD7BEF">
              <w:t>, Name, Number of units</w:t>
            </w:r>
          </w:p>
        </w:tc>
      </w:tr>
      <w:tr w:rsidR="00F3492A" w14:paraId="1F0386A6" w14:textId="77777777" w:rsidTr="00903F1B">
        <w:tc>
          <w:tcPr>
            <w:tcW w:w="2808" w:type="dxa"/>
          </w:tcPr>
          <w:p w14:paraId="4321DE2A" w14:textId="77777777" w:rsidR="00F3492A" w:rsidRDefault="00F3492A" w:rsidP="00903F1B">
            <w:r w:rsidRPr="00FD7BEF">
              <w:t>Unit</w:t>
            </w:r>
          </w:p>
        </w:tc>
        <w:tc>
          <w:tcPr>
            <w:tcW w:w="6750" w:type="dxa"/>
          </w:tcPr>
          <w:p w14:paraId="0554BDD7" w14:textId="77777777" w:rsidR="00F3492A" w:rsidRPr="00FD7BEF" w:rsidRDefault="00F3492A" w:rsidP="00903F1B">
            <w:proofErr w:type="spellStart"/>
            <w:r w:rsidRPr="00FD7BEF">
              <w:t>UnitID</w:t>
            </w:r>
            <w:proofErr w:type="spellEnd"/>
            <w:r w:rsidRPr="00FD7BEF">
              <w:t>, Unit Number, Bedrooms, Bathrooms, Square footage</w:t>
            </w:r>
          </w:p>
        </w:tc>
      </w:tr>
      <w:tr w:rsidR="00F3492A" w14:paraId="4AB044CC" w14:textId="77777777" w:rsidTr="00903F1B">
        <w:tc>
          <w:tcPr>
            <w:tcW w:w="2808" w:type="dxa"/>
          </w:tcPr>
          <w:p w14:paraId="655141DA" w14:textId="77777777" w:rsidR="00F3492A" w:rsidRDefault="00F3492A" w:rsidP="00903F1B">
            <w:r w:rsidRPr="00FD7BEF">
              <w:t>Household</w:t>
            </w:r>
          </w:p>
        </w:tc>
        <w:tc>
          <w:tcPr>
            <w:tcW w:w="6750" w:type="dxa"/>
          </w:tcPr>
          <w:p w14:paraId="79584732" w14:textId="77777777" w:rsidR="00F3492A" w:rsidRPr="00FD7BEF" w:rsidRDefault="00F3492A" w:rsidP="00903F1B">
            <w:proofErr w:type="spellStart"/>
            <w:r w:rsidRPr="00FD7BEF">
              <w:t>HouseholdID</w:t>
            </w:r>
            <w:proofErr w:type="spellEnd"/>
            <w:r w:rsidRPr="00FD7BEF">
              <w:t>, Description</w:t>
            </w:r>
          </w:p>
        </w:tc>
      </w:tr>
      <w:tr w:rsidR="00F3492A" w14:paraId="78C7D1D8" w14:textId="77777777" w:rsidTr="00903F1B">
        <w:tc>
          <w:tcPr>
            <w:tcW w:w="2808" w:type="dxa"/>
          </w:tcPr>
          <w:p w14:paraId="674C14DB" w14:textId="77777777" w:rsidR="00F3492A" w:rsidRDefault="00F3492A" w:rsidP="00903F1B">
            <w:r w:rsidRPr="00FD7BEF">
              <w:t>Resident</w:t>
            </w:r>
          </w:p>
        </w:tc>
        <w:tc>
          <w:tcPr>
            <w:tcW w:w="6750" w:type="dxa"/>
          </w:tcPr>
          <w:p w14:paraId="6CC91216" w14:textId="77777777" w:rsidR="00F3492A" w:rsidRPr="00FD7BEF" w:rsidRDefault="00F3492A" w:rsidP="00903F1B">
            <w:proofErr w:type="spellStart"/>
            <w:r w:rsidRPr="00FD7BEF">
              <w:t>ResidentID</w:t>
            </w:r>
            <w:proofErr w:type="spellEnd"/>
            <w:r w:rsidRPr="00FD7BEF">
              <w:t>, First name, Last name, Birthdate, Head of household?</w:t>
            </w:r>
          </w:p>
        </w:tc>
      </w:tr>
    </w:tbl>
    <w:p w14:paraId="24CA556A" w14:textId="77777777" w:rsidR="00F3492A" w:rsidRDefault="00F3492A" w:rsidP="00F3492A">
      <w:pPr>
        <w:rPr>
          <w:b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98"/>
        <w:gridCol w:w="3960"/>
      </w:tblGrid>
      <w:tr w:rsidR="00F3492A" w14:paraId="230A3A37" w14:textId="77777777" w:rsidTr="00903F1B">
        <w:tc>
          <w:tcPr>
            <w:tcW w:w="5598" w:type="dxa"/>
            <w:shd w:val="clear" w:color="auto" w:fill="D9D9D9" w:themeFill="background1" w:themeFillShade="D9"/>
          </w:tcPr>
          <w:p w14:paraId="013B866C" w14:textId="77777777" w:rsidR="00F3492A" w:rsidRPr="00C75C92" w:rsidRDefault="00F3492A" w:rsidP="00903F1B">
            <w:pPr>
              <w:jc w:val="center"/>
              <w:rPr>
                <w:b/>
              </w:rPr>
            </w:pPr>
            <w:r w:rsidRPr="00C75C92">
              <w:rPr>
                <w:b/>
              </w:rPr>
              <w:t>Relationships</w:t>
            </w:r>
          </w:p>
        </w:tc>
        <w:tc>
          <w:tcPr>
            <w:tcW w:w="3960" w:type="dxa"/>
            <w:shd w:val="clear" w:color="auto" w:fill="D9D9D9" w:themeFill="background1" w:themeFillShade="D9"/>
          </w:tcPr>
          <w:p w14:paraId="63A09893" w14:textId="77777777" w:rsidR="00F3492A" w:rsidRPr="00C75C92" w:rsidRDefault="00F3492A" w:rsidP="00903F1B">
            <w:pPr>
              <w:jc w:val="center"/>
              <w:rPr>
                <w:b/>
              </w:rPr>
            </w:pPr>
            <w:r w:rsidRPr="00C75C92">
              <w:rPr>
                <w:b/>
              </w:rPr>
              <w:t>Relationship Attributes</w:t>
            </w:r>
          </w:p>
        </w:tc>
      </w:tr>
      <w:tr w:rsidR="00F3492A" w14:paraId="32714C4D" w14:textId="77777777" w:rsidTr="00903F1B">
        <w:trPr>
          <w:trHeight w:val="314"/>
        </w:trPr>
        <w:tc>
          <w:tcPr>
            <w:tcW w:w="5598" w:type="dxa"/>
          </w:tcPr>
          <w:p w14:paraId="5A6803C1" w14:textId="77777777" w:rsidR="00F3492A" w:rsidRPr="00FD7BEF" w:rsidRDefault="00F3492A" w:rsidP="00903F1B">
            <w:r w:rsidRPr="00FD7BEF">
              <w:t>Development-Unit: One to Many</w:t>
            </w:r>
          </w:p>
        </w:tc>
        <w:tc>
          <w:tcPr>
            <w:tcW w:w="3960" w:type="dxa"/>
          </w:tcPr>
          <w:p w14:paraId="6364F0A8" w14:textId="77777777" w:rsidR="00F3492A" w:rsidRPr="00FD7BEF" w:rsidRDefault="00F3492A" w:rsidP="00903F1B"/>
        </w:tc>
      </w:tr>
      <w:tr w:rsidR="00F3492A" w14:paraId="22501FF3" w14:textId="77777777" w:rsidTr="00903F1B">
        <w:trPr>
          <w:trHeight w:val="314"/>
        </w:trPr>
        <w:tc>
          <w:tcPr>
            <w:tcW w:w="5598" w:type="dxa"/>
          </w:tcPr>
          <w:p w14:paraId="3F88F5B2" w14:textId="77777777" w:rsidR="00F3492A" w:rsidRPr="00FD7BEF" w:rsidRDefault="00F3492A" w:rsidP="00903F1B">
            <w:r w:rsidRPr="00FD7BEF">
              <w:t>Unit - Household: Many to Many</w:t>
            </w:r>
          </w:p>
        </w:tc>
        <w:tc>
          <w:tcPr>
            <w:tcW w:w="3960" w:type="dxa"/>
          </w:tcPr>
          <w:p w14:paraId="044691B3" w14:textId="77777777" w:rsidR="00F3492A" w:rsidRPr="00FD7BEF" w:rsidRDefault="00F3492A" w:rsidP="00903F1B">
            <w:r w:rsidRPr="00FD7BEF">
              <w:t>Move in date, Move out date</w:t>
            </w:r>
          </w:p>
        </w:tc>
      </w:tr>
      <w:tr w:rsidR="00F3492A" w14:paraId="4C804032" w14:textId="77777777" w:rsidTr="00903F1B">
        <w:tc>
          <w:tcPr>
            <w:tcW w:w="5598" w:type="dxa"/>
          </w:tcPr>
          <w:p w14:paraId="76E66F49" w14:textId="77777777" w:rsidR="00F3492A" w:rsidRPr="00FD7BEF" w:rsidRDefault="00F3492A" w:rsidP="00903F1B">
            <w:pPr>
              <w:tabs>
                <w:tab w:val="right" w:pos="5382"/>
              </w:tabs>
            </w:pPr>
            <w:r w:rsidRPr="00FD7BEF">
              <w:t>Household- Resident: One to many</w:t>
            </w:r>
            <w:r>
              <w:tab/>
            </w:r>
          </w:p>
        </w:tc>
        <w:tc>
          <w:tcPr>
            <w:tcW w:w="3960" w:type="dxa"/>
          </w:tcPr>
          <w:p w14:paraId="014844B3" w14:textId="77777777" w:rsidR="00F3492A" w:rsidRPr="00FD7BEF" w:rsidRDefault="00F3492A" w:rsidP="00903F1B"/>
        </w:tc>
      </w:tr>
    </w:tbl>
    <w:p w14:paraId="6643E7AA" w14:textId="0987CAB3" w:rsidR="00F3492A" w:rsidRDefault="00F3492A" w:rsidP="00995B66">
      <w:pPr>
        <w:rPr>
          <w:b/>
        </w:rPr>
      </w:pPr>
    </w:p>
    <w:p w14:paraId="54C0AEEB" w14:textId="327415E0" w:rsidR="00F3492A" w:rsidRPr="00043B67" w:rsidRDefault="00F3492A" w:rsidP="00F3492A">
      <w:pPr>
        <w:spacing w:after="0"/>
        <w:rPr>
          <w:b/>
        </w:rPr>
      </w:pPr>
      <w:r>
        <w:rPr>
          <w:b/>
        </w:rPr>
        <w:lastRenderedPageBreak/>
        <w:t>What is data type?</w:t>
      </w:r>
      <w:r>
        <w:rPr>
          <w:b/>
        </w:rPr>
        <w:br/>
      </w:r>
      <w:r w:rsidRPr="00654207">
        <w:t>In relational database</w:t>
      </w:r>
      <w:r w:rsidR="00CC2FA2">
        <w:t>s</w:t>
      </w:r>
      <w:r w:rsidRPr="00654207">
        <w:t>,</w:t>
      </w:r>
      <w:r>
        <w:tab/>
      </w:r>
    </w:p>
    <w:p w14:paraId="7F035298" w14:textId="77777777" w:rsidR="00F3492A" w:rsidRPr="00654207" w:rsidRDefault="00F3492A" w:rsidP="00F3492A">
      <w:pPr>
        <w:numPr>
          <w:ilvl w:val="0"/>
          <w:numId w:val="7"/>
        </w:numPr>
        <w:spacing w:after="0"/>
      </w:pPr>
      <w:r w:rsidRPr="00654207">
        <w:t xml:space="preserve">Each field </w:t>
      </w:r>
      <w:r>
        <w:t xml:space="preserve">should </w:t>
      </w:r>
      <w:r w:rsidRPr="00654207">
        <w:t xml:space="preserve">contain </w:t>
      </w:r>
      <w:r>
        <w:t>only one type</w:t>
      </w:r>
      <w:r w:rsidRPr="00654207">
        <w:t xml:space="preserve"> of data</w:t>
      </w:r>
    </w:p>
    <w:p w14:paraId="3D84A0A2" w14:textId="77777777" w:rsidR="00F3492A" w:rsidRPr="00654207" w:rsidRDefault="00F3492A" w:rsidP="00F3492A">
      <w:pPr>
        <w:numPr>
          <w:ilvl w:val="0"/>
          <w:numId w:val="7"/>
        </w:numPr>
        <w:spacing w:after="0"/>
      </w:pPr>
      <w:r w:rsidRPr="00654207">
        <w:t>That must be specified when the table is created</w:t>
      </w:r>
    </w:p>
    <w:p w14:paraId="241333CE" w14:textId="77777777" w:rsidR="00F3492A" w:rsidRPr="00654207" w:rsidRDefault="00F3492A" w:rsidP="00F3492A">
      <w:pPr>
        <w:numPr>
          <w:ilvl w:val="0"/>
          <w:numId w:val="7"/>
        </w:numPr>
        <w:spacing w:after="0"/>
      </w:pPr>
      <w:r w:rsidRPr="00654207">
        <w:t xml:space="preserve">There are many data types; </w:t>
      </w:r>
      <w:proofErr w:type="gramStart"/>
      <w:r w:rsidRPr="00654207">
        <w:t>we’re</w:t>
      </w:r>
      <w:proofErr w:type="gramEnd"/>
      <w:r w:rsidRPr="00654207">
        <w:t xml:space="preserve"> only going to cover the most important ones</w:t>
      </w:r>
    </w:p>
    <w:p w14:paraId="6D5087E3" w14:textId="258E1600" w:rsidR="0064226F" w:rsidRDefault="00F3492A">
      <w:pPr>
        <w:rPr>
          <w:b/>
        </w:rPr>
      </w:pPr>
      <w:r>
        <w:rPr>
          <w:b/>
          <w:noProof/>
          <w:lang w:eastAsia="ko-KR"/>
        </w:rPr>
        <w:drawing>
          <wp:inline distT="0" distB="0" distL="0" distR="0" wp14:anchorId="0174DFA8" wp14:editId="531A2436">
            <wp:extent cx="5058137" cy="2023253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643" cy="2045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53E969" w14:textId="65CAA0C2" w:rsidR="00F3492A" w:rsidRDefault="00234F6C" w:rsidP="00701F3C">
      <w:pPr>
        <w:spacing w:before="120"/>
        <w:rPr>
          <w:b/>
        </w:rPr>
      </w:pPr>
      <w:r>
        <w:rPr>
          <w:b/>
        </w:rPr>
        <w:t xml:space="preserve">Part 2. </w:t>
      </w:r>
      <w:r w:rsidR="00F3492A">
        <w:rPr>
          <w:bCs/>
        </w:rPr>
        <w:t>Specify the maximum and minimum cardinality based on the following statement. If maximum or minimum cardinality is not specified, define them based on your assumption.</w:t>
      </w:r>
    </w:p>
    <w:p w14:paraId="622E4ACB" w14:textId="6EC9A1B1" w:rsidR="00F3492A" w:rsidRPr="00165287" w:rsidRDefault="00F3492A" w:rsidP="00F3492A">
      <w:pPr>
        <w:rPr>
          <w:b/>
          <w:i/>
        </w:rPr>
      </w:pPr>
      <w:r w:rsidRPr="00165287">
        <w:rPr>
          <w:b/>
          <w:i/>
        </w:rPr>
        <w:t>Scenario</w:t>
      </w:r>
      <w:r>
        <w:rPr>
          <w:b/>
          <w:i/>
        </w:rPr>
        <w:t xml:space="preserve"> </w:t>
      </w:r>
      <w:r w:rsidR="001022B5">
        <w:rPr>
          <w:b/>
          <w:i/>
        </w:rPr>
        <w:t>2</w:t>
      </w:r>
      <w:r w:rsidRPr="00165287">
        <w:rPr>
          <w:b/>
          <w:i/>
        </w:rPr>
        <w:t xml:space="preserve">: Safety Incident Database for Amusement Park </w:t>
      </w:r>
    </w:p>
    <w:p w14:paraId="24F82BEF" w14:textId="77777777" w:rsidR="00F3492A" w:rsidRDefault="00F3492A" w:rsidP="00F3492A">
      <w:r>
        <w:t xml:space="preserve">A medium-sized amusement park in suburban Philadelphia is required to keep a record of all safety-related inspections and incidents (such as accidents) for each ride. </w:t>
      </w:r>
    </w:p>
    <w:p w14:paraId="5FBA2FA9" w14:textId="77777777" w:rsidR="00F3492A" w:rsidRDefault="00F3492A" w:rsidP="00F3492A">
      <w:r>
        <w:t xml:space="preserve">A ride is described by a name and type. An operator is described by first name, last </w:t>
      </w:r>
      <w:proofErr w:type="gramStart"/>
      <w:r>
        <w:t>name</w:t>
      </w:r>
      <w:proofErr w:type="gramEnd"/>
      <w:r>
        <w:t xml:space="preserve"> and social security number. Each time an operator runs a ride at the park,</w:t>
      </w:r>
      <w:r w:rsidDel="00583738">
        <w:t xml:space="preserve"> </w:t>
      </w:r>
      <w:r>
        <w:t xml:space="preserve">the date and shift are recorded (there is only one operator each time a ride is operated). (1) </w:t>
      </w:r>
      <w:r w:rsidRPr="00B040B7">
        <w:rPr>
          <w:b/>
        </w:rPr>
        <w:t xml:space="preserve">Each ride has at least one operator, and different operators may run the same ride over time. Operators may be included in the database even if they </w:t>
      </w:r>
      <w:proofErr w:type="gramStart"/>
      <w:r w:rsidRPr="00B040B7">
        <w:rPr>
          <w:b/>
        </w:rPr>
        <w:t>haven’t</w:t>
      </w:r>
      <w:proofErr w:type="gramEnd"/>
      <w:r w:rsidRPr="00B040B7">
        <w:rPr>
          <w:b/>
        </w:rPr>
        <w:t xml:space="preserve"> operated any ride (i.e., new operators with no ride), and an operator may run different rides.</w:t>
      </w:r>
      <w:r>
        <w:t xml:space="preserve"> </w:t>
      </w:r>
    </w:p>
    <w:p w14:paraId="04C35D4F" w14:textId="77777777" w:rsidR="00F3492A" w:rsidRDefault="00F3492A" w:rsidP="00F3492A">
      <w:r>
        <w:t xml:space="preserve">An incident involves both a ride and an operator. All operators and rides are included in the database </w:t>
      </w:r>
      <w:proofErr w:type="gramStart"/>
      <w:r>
        <w:t>whether or not</w:t>
      </w:r>
      <w:proofErr w:type="gramEnd"/>
      <w:r>
        <w:t xml:space="preserve"> they’ve been involved in a safety incident. (Hence it is possible that there are operators who have no incident; similarly, it is possible that there are rides without incident). When an incident occurs, its date and time are recorded along with a description of the incident. </w:t>
      </w:r>
    </w:p>
    <w:p w14:paraId="750AC58F" w14:textId="78BF06F6" w:rsidR="00F3492A" w:rsidRPr="00764625" w:rsidRDefault="00F3492A" w:rsidP="00F3492A">
      <w:pPr>
        <w:rPr>
          <w:b/>
        </w:rPr>
      </w:pPr>
      <w:r>
        <w:t xml:space="preserve">Inspection records are also recorded in the database. An inspection occurs at a particular date and time, with a numeric score from 1 to 5, and location where the inspection happened. (2) </w:t>
      </w:r>
      <w:r w:rsidRPr="009969EB">
        <w:rPr>
          <w:b/>
        </w:rPr>
        <w:t>There is only one ride per inspection, but a ride can have multiple inspections over time. A ride may be included in the database even if no inspection has been performed yet</w:t>
      </w:r>
      <w:r>
        <w:t xml:space="preserve">. </w:t>
      </w:r>
      <w:r w:rsidR="00764625">
        <w:rPr>
          <w:b/>
        </w:rPr>
        <w:br/>
      </w:r>
      <w:r>
        <w:t>(</w:t>
      </w:r>
      <w:r w:rsidRPr="00174666">
        <w:t xml:space="preserve">1) </w:t>
      </w:r>
      <w:r w:rsidRPr="00372B37">
        <w:t>Ride-Operator</w:t>
      </w:r>
    </w:p>
    <w:p w14:paraId="53321B73" w14:textId="42B8B6A1" w:rsidR="00F3492A" w:rsidRDefault="00F3492A" w:rsidP="002E1A67">
      <w:r>
        <w:t>(</w:t>
      </w:r>
      <w:r w:rsidRPr="00174666">
        <w:t>2)</w:t>
      </w:r>
      <w:r w:rsidRPr="005416C9">
        <w:rPr>
          <w:rFonts w:eastAsiaTheme="minorHAnsi"/>
        </w:rPr>
        <w:t xml:space="preserve"> </w:t>
      </w:r>
      <w:r w:rsidRPr="00274FE9">
        <w:t>Ride-Inspection</w:t>
      </w:r>
    </w:p>
    <w:p w14:paraId="434312C8" w14:textId="51525915" w:rsidR="00DD0DB9" w:rsidRPr="002E1A67" w:rsidRDefault="00DD0DB9" w:rsidP="002E1A67">
      <w:r>
        <w:t xml:space="preserve">Use the icons in the </w:t>
      </w:r>
      <w:proofErr w:type="spellStart"/>
      <w:r>
        <w:t>Powerpoint</w:t>
      </w:r>
      <w:proofErr w:type="spellEnd"/>
      <w:r>
        <w:t xml:space="preserve"> to show the relationships. Submit as PPT or PDF file. </w:t>
      </w:r>
    </w:p>
    <w:sectPr w:rsidR="00DD0DB9" w:rsidRPr="002E1A67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4FFFA4" w14:textId="77777777" w:rsidR="00077C13" w:rsidRDefault="00077C13" w:rsidP="00FC7829">
      <w:pPr>
        <w:spacing w:after="0" w:line="240" w:lineRule="auto"/>
      </w:pPr>
      <w:r>
        <w:separator/>
      </w:r>
    </w:p>
  </w:endnote>
  <w:endnote w:type="continuationSeparator" w:id="0">
    <w:p w14:paraId="0FD405A6" w14:textId="77777777" w:rsidR="00077C13" w:rsidRDefault="00077C13" w:rsidP="00FC7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75715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4F7BFE" w14:textId="4ADA63F3" w:rsidR="00903F1B" w:rsidRDefault="00903F1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78E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D548BA0" w14:textId="77777777" w:rsidR="00903F1B" w:rsidRDefault="00903F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843B1C" w14:textId="77777777" w:rsidR="00077C13" w:rsidRDefault="00077C13" w:rsidP="00FC7829">
      <w:pPr>
        <w:spacing w:after="0" w:line="240" w:lineRule="auto"/>
      </w:pPr>
      <w:r>
        <w:separator/>
      </w:r>
    </w:p>
  </w:footnote>
  <w:footnote w:type="continuationSeparator" w:id="0">
    <w:p w14:paraId="7D731C39" w14:textId="77777777" w:rsidR="00077C13" w:rsidRDefault="00077C13" w:rsidP="00FC78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C429E6"/>
    <w:multiLevelType w:val="hybridMultilevel"/>
    <w:tmpl w:val="CC9E79FC"/>
    <w:lvl w:ilvl="0" w:tplc="5F4A16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07E4402">
      <w:start w:val="778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4090011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D123170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E69C7C58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C5606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16A8B7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B468A5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32D5360"/>
    <w:multiLevelType w:val="hybridMultilevel"/>
    <w:tmpl w:val="AA74D1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E7749B"/>
    <w:multiLevelType w:val="hybridMultilevel"/>
    <w:tmpl w:val="589A9A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7A73083"/>
    <w:multiLevelType w:val="hybridMultilevel"/>
    <w:tmpl w:val="8EBAE9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DA46DD9"/>
    <w:multiLevelType w:val="hybridMultilevel"/>
    <w:tmpl w:val="D7D223DA"/>
    <w:lvl w:ilvl="0" w:tplc="B7142C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CEC1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E2C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20F2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7043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1A1E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867A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8CC1B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806F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78855D1A"/>
    <w:multiLevelType w:val="hybridMultilevel"/>
    <w:tmpl w:val="62025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9EE938"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312EF2"/>
    <w:multiLevelType w:val="hybridMultilevel"/>
    <w:tmpl w:val="68E0D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5"/>
  </w:num>
  <w:num w:numId="5">
    <w:abstractNumId w:val="0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WyMDQyMjazNDVX0lEKTi0uzszPAykwrAUAbrl+hiwAAAA="/>
  </w:docVars>
  <w:rsids>
    <w:rsidRoot w:val="008E3915"/>
    <w:rsid w:val="00001362"/>
    <w:rsid w:val="000075A2"/>
    <w:rsid w:val="000077E3"/>
    <w:rsid w:val="0002172A"/>
    <w:rsid w:val="000234FE"/>
    <w:rsid w:val="00040AC9"/>
    <w:rsid w:val="00042010"/>
    <w:rsid w:val="00043B67"/>
    <w:rsid w:val="00046805"/>
    <w:rsid w:val="00056597"/>
    <w:rsid w:val="0006274B"/>
    <w:rsid w:val="00077C13"/>
    <w:rsid w:val="00077CE7"/>
    <w:rsid w:val="000878E1"/>
    <w:rsid w:val="0009722C"/>
    <w:rsid w:val="000C31F1"/>
    <w:rsid w:val="000D09D4"/>
    <w:rsid w:val="000D2BDA"/>
    <w:rsid w:val="000E2480"/>
    <w:rsid w:val="000E39EB"/>
    <w:rsid w:val="001022B5"/>
    <w:rsid w:val="001045E1"/>
    <w:rsid w:val="001148D9"/>
    <w:rsid w:val="00126AC8"/>
    <w:rsid w:val="00140A07"/>
    <w:rsid w:val="00147F0A"/>
    <w:rsid w:val="00154715"/>
    <w:rsid w:val="00165287"/>
    <w:rsid w:val="00167640"/>
    <w:rsid w:val="00176E2A"/>
    <w:rsid w:val="001937E7"/>
    <w:rsid w:val="001A450E"/>
    <w:rsid w:val="001A5769"/>
    <w:rsid w:val="001A7709"/>
    <w:rsid w:val="001B6695"/>
    <w:rsid w:val="001B7052"/>
    <w:rsid w:val="001C1393"/>
    <w:rsid w:val="001D2D5F"/>
    <w:rsid w:val="001D3315"/>
    <w:rsid w:val="001F403C"/>
    <w:rsid w:val="001F5278"/>
    <w:rsid w:val="00206C1C"/>
    <w:rsid w:val="002159FB"/>
    <w:rsid w:val="00234F6C"/>
    <w:rsid w:val="00245EAE"/>
    <w:rsid w:val="00245F05"/>
    <w:rsid w:val="002566B7"/>
    <w:rsid w:val="00261D4E"/>
    <w:rsid w:val="00271C59"/>
    <w:rsid w:val="0027284D"/>
    <w:rsid w:val="00273421"/>
    <w:rsid w:val="0028265C"/>
    <w:rsid w:val="00284A30"/>
    <w:rsid w:val="002921FB"/>
    <w:rsid w:val="002B4F1B"/>
    <w:rsid w:val="002D1F17"/>
    <w:rsid w:val="002E1A67"/>
    <w:rsid w:val="002E1AF2"/>
    <w:rsid w:val="0031528A"/>
    <w:rsid w:val="0031658A"/>
    <w:rsid w:val="00317114"/>
    <w:rsid w:val="0031796A"/>
    <w:rsid w:val="00332277"/>
    <w:rsid w:val="00333D08"/>
    <w:rsid w:val="00362578"/>
    <w:rsid w:val="00362B18"/>
    <w:rsid w:val="003734E5"/>
    <w:rsid w:val="00373536"/>
    <w:rsid w:val="00377273"/>
    <w:rsid w:val="003910ED"/>
    <w:rsid w:val="003920E9"/>
    <w:rsid w:val="003A505F"/>
    <w:rsid w:val="003A628A"/>
    <w:rsid w:val="003B0956"/>
    <w:rsid w:val="003C2127"/>
    <w:rsid w:val="003D04D8"/>
    <w:rsid w:val="003F5C2F"/>
    <w:rsid w:val="00400B73"/>
    <w:rsid w:val="004049D4"/>
    <w:rsid w:val="00405D2A"/>
    <w:rsid w:val="00410D6B"/>
    <w:rsid w:val="004262EB"/>
    <w:rsid w:val="0043453F"/>
    <w:rsid w:val="00435EE1"/>
    <w:rsid w:val="00444A34"/>
    <w:rsid w:val="00457E76"/>
    <w:rsid w:val="004617DA"/>
    <w:rsid w:val="00471DF6"/>
    <w:rsid w:val="00482571"/>
    <w:rsid w:val="00486067"/>
    <w:rsid w:val="00490DE5"/>
    <w:rsid w:val="004A2167"/>
    <w:rsid w:val="004A3A6F"/>
    <w:rsid w:val="004B4503"/>
    <w:rsid w:val="00521B4C"/>
    <w:rsid w:val="00532476"/>
    <w:rsid w:val="00533340"/>
    <w:rsid w:val="00541D24"/>
    <w:rsid w:val="00567D0E"/>
    <w:rsid w:val="00570D9A"/>
    <w:rsid w:val="005863D3"/>
    <w:rsid w:val="005922B5"/>
    <w:rsid w:val="005932FC"/>
    <w:rsid w:val="005A1077"/>
    <w:rsid w:val="005C4060"/>
    <w:rsid w:val="005C6858"/>
    <w:rsid w:val="005D2063"/>
    <w:rsid w:val="005D7B62"/>
    <w:rsid w:val="005E0828"/>
    <w:rsid w:val="005F32FE"/>
    <w:rsid w:val="005F49E2"/>
    <w:rsid w:val="005F7035"/>
    <w:rsid w:val="006174C8"/>
    <w:rsid w:val="006275B3"/>
    <w:rsid w:val="00632E37"/>
    <w:rsid w:val="0064226F"/>
    <w:rsid w:val="00654207"/>
    <w:rsid w:val="00655BA1"/>
    <w:rsid w:val="00665B1A"/>
    <w:rsid w:val="006979A3"/>
    <w:rsid w:val="006B592F"/>
    <w:rsid w:val="006B70DA"/>
    <w:rsid w:val="006C313F"/>
    <w:rsid w:val="006C5BD4"/>
    <w:rsid w:val="006C5C9D"/>
    <w:rsid w:val="006E7862"/>
    <w:rsid w:val="006E7C8E"/>
    <w:rsid w:val="00701F3C"/>
    <w:rsid w:val="00710024"/>
    <w:rsid w:val="007105AF"/>
    <w:rsid w:val="007264E1"/>
    <w:rsid w:val="007507C4"/>
    <w:rsid w:val="00751AED"/>
    <w:rsid w:val="00764625"/>
    <w:rsid w:val="00766FC8"/>
    <w:rsid w:val="00783BF1"/>
    <w:rsid w:val="00791896"/>
    <w:rsid w:val="007A5B57"/>
    <w:rsid w:val="007D17EF"/>
    <w:rsid w:val="007D54AE"/>
    <w:rsid w:val="007D6734"/>
    <w:rsid w:val="007E3079"/>
    <w:rsid w:val="007F627F"/>
    <w:rsid w:val="008203A9"/>
    <w:rsid w:val="00823F24"/>
    <w:rsid w:val="008247F0"/>
    <w:rsid w:val="00825F44"/>
    <w:rsid w:val="008348B9"/>
    <w:rsid w:val="0083633A"/>
    <w:rsid w:val="008413BB"/>
    <w:rsid w:val="0084329F"/>
    <w:rsid w:val="00894B67"/>
    <w:rsid w:val="008B310A"/>
    <w:rsid w:val="008E30A7"/>
    <w:rsid w:val="008E3915"/>
    <w:rsid w:val="008F561C"/>
    <w:rsid w:val="008F6733"/>
    <w:rsid w:val="00900DF5"/>
    <w:rsid w:val="00903F1B"/>
    <w:rsid w:val="009105DB"/>
    <w:rsid w:val="00923D2B"/>
    <w:rsid w:val="009544F5"/>
    <w:rsid w:val="009606C4"/>
    <w:rsid w:val="009657D1"/>
    <w:rsid w:val="0098562E"/>
    <w:rsid w:val="00995B66"/>
    <w:rsid w:val="009A6531"/>
    <w:rsid w:val="009D1DEE"/>
    <w:rsid w:val="009F5ED1"/>
    <w:rsid w:val="00A044A2"/>
    <w:rsid w:val="00A064FA"/>
    <w:rsid w:val="00A12380"/>
    <w:rsid w:val="00A527EB"/>
    <w:rsid w:val="00A70D69"/>
    <w:rsid w:val="00A809C8"/>
    <w:rsid w:val="00A81A70"/>
    <w:rsid w:val="00AC41B5"/>
    <w:rsid w:val="00AE6AF9"/>
    <w:rsid w:val="00AE78CC"/>
    <w:rsid w:val="00AF4935"/>
    <w:rsid w:val="00B00A8A"/>
    <w:rsid w:val="00B0633A"/>
    <w:rsid w:val="00B17836"/>
    <w:rsid w:val="00B32355"/>
    <w:rsid w:val="00B529B0"/>
    <w:rsid w:val="00B56007"/>
    <w:rsid w:val="00B85E78"/>
    <w:rsid w:val="00BA1FEC"/>
    <w:rsid w:val="00BC3E0E"/>
    <w:rsid w:val="00BE6247"/>
    <w:rsid w:val="00BE6A2D"/>
    <w:rsid w:val="00BF5056"/>
    <w:rsid w:val="00BF71E0"/>
    <w:rsid w:val="00C1171D"/>
    <w:rsid w:val="00C27524"/>
    <w:rsid w:val="00C27D17"/>
    <w:rsid w:val="00C34BD7"/>
    <w:rsid w:val="00C34C8D"/>
    <w:rsid w:val="00C45A77"/>
    <w:rsid w:val="00C56448"/>
    <w:rsid w:val="00C66881"/>
    <w:rsid w:val="00C75C92"/>
    <w:rsid w:val="00C77627"/>
    <w:rsid w:val="00C810C5"/>
    <w:rsid w:val="00CA164C"/>
    <w:rsid w:val="00CA73EA"/>
    <w:rsid w:val="00CC2FA2"/>
    <w:rsid w:val="00CD49ED"/>
    <w:rsid w:val="00CD76AA"/>
    <w:rsid w:val="00CF25BF"/>
    <w:rsid w:val="00D22848"/>
    <w:rsid w:val="00D24ADA"/>
    <w:rsid w:val="00D25CE8"/>
    <w:rsid w:val="00D34B4C"/>
    <w:rsid w:val="00D76FDD"/>
    <w:rsid w:val="00D86541"/>
    <w:rsid w:val="00DB712F"/>
    <w:rsid w:val="00DD0DB9"/>
    <w:rsid w:val="00DE34A7"/>
    <w:rsid w:val="00DE4AFB"/>
    <w:rsid w:val="00DE69D3"/>
    <w:rsid w:val="00E03D55"/>
    <w:rsid w:val="00E0565D"/>
    <w:rsid w:val="00E20FEB"/>
    <w:rsid w:val="00E25758"/>
    <w:rsid w:val="00E31AD6"/>
    <w:rsid w:val="00E345CF"/>
    <w:rsid w:val="00E63ED3"/>
    <w:rsid w:val="00EA4718"/>
    <w:rsid w:val="00F146F3"/>
    <w:rsid w:val="00F15369"/>
    <w:rsid w:val="00F24214"/>
    <w:rsid w:val="00F3492A"/>
    <w:rsid w:val="00F36184"/>
    <w:rsid w:val="00F46289"/>
    <w:rsid w:val="00F60844"/>
    <w:rsid w:val="00F632B1"/>
    <w:rsid w:val="00F856CD"/>
    <w:rsid w:val="00F85F64"/>
    <w:rsid w:val="00F9483E"/>
    <w:rsid w:val="00FA2941"/>
    <w:rsid w:val="00FC7829"/>
    <w:rsid w:val="00FC78B2"/>
    <w:rsid w:val="00FD7BEF"/>
    <w:rsid w:val="00FE2471"/>
    <w:rsid w:val="00FE7AF0"/>
    <w:rsid w:val="00FF3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88BF5"/>
  <w15:docId w15:val="{635FC46C-EEBA-47C6-A97B-F262977C4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B712F"/>
    <w:pPr>
      <w:spacing w:after="120" w:line="240" w:lineRule="auto"/>
      <w:contextualSpacing/>
      <w:jc w:val="center"/>
    </w:pPr>
    <w:rPr>
      <w:rFonts w:asciiTheme="majorHAnsi" w:hAnsiTheme="majorHAnsi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DB712F"/>
    <w:rPr>
      <w:rFonts w:asciiTheme="majorHAnsi" w:hAnsiTheme="majorHAnsi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DB712F"/>
    <w:pPr>
      <w:spacing w:line="240" w:lineRule="auto"/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39"/>
    <w:rsid w:val="00D76F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6FDD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D76FD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76FD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782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829"/>
  </w:style>
  <w:style w:type="paragraph" w:styleId="Footer">
    <w:name w:val="footer"/>
    <w:basedOn w:val="Normal"/>
    <w:link w:val="FooterChar"/>
    <w:uiPriority w:val="99"/>
    <w:unhideWhenUsed/>
    <w:rsid w:val="00FC782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8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90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51009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0133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5013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9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7203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516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0842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9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ertabelo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402720-CE77-45A8-AD37-ED885D5A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6</TotalTime>
  <Pages>2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a Ismaeil</dc:creator>
  <cp:lastModifiedBy>AJ Raven</cp:lastModifiedBy>
  <cp:revision>143</cp:revision>
  <cp:lastPrinted>2021-01-25T18:07:00Z</cp:lastPrinted>
  <dcterms:created xsi:type="dcterms:W3CDTF">2019-07-30T18:30:00Z</dcterms:created>
  <dcterms:modified xsi:type="dcterms:W3CDTF">2021-01-25T18:13:00Z</dcterms:modified>
</cp:coreProperties>
</file>